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938D10" w14:textId="77777777" w:rsidR="00500C0F" w:rsidRDefault="00000000">
      <w:pPr>
        <w:pStyle w:val="Title"/>
      </w:pPr>
      <w:r>
        <w:t>Notes 11 - Confidence Intervals for Differences</w:t>
      </w:r>
    </w:p>
    <w:p w14:paraId="7B974D31" w14:textId="77777777" w:rsidR="00500C0F" w:rsidRDefault="00000000">
      <w:pPr>
        <w:pStyle w:val="Author"/>
      </w:pPr>
      <w:r>
        <w:t>STS 2300 Introduction to Data Analytics</w:t>
      </w:r>
    </w:p>
    <w:p w14:paraId="76793B59" w14:textId="77777777" w:rsidR="00500C0F" w:rsidRDefault="00000000">
      <w:pPr>
        <w:pStyle w:val="Date"/>
      </w:pPr>
      <w:r>
        <w:t>Updated: 2025-04-1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99850776"/>
        <w:docPartObj>
          <w:docPartGallery w:val="Table of Contents"/>
          <w:docPartUnique/>
        </w:docPartObj>
      </w:sdtPr>
      <w:sdtContent>
        <w:p w14:paraId="23E6AA90" w14:textId="77777777" w:rsidR="00500C0F" w:rsidRDefault="00000000">
          <w:pPr>
            <w:pStyle w:val="TOCHeading"/>
          </w:pPr>
          <w:r>
            <w:t>Table of Contents</w:t>
          </w:r>
        </w:p>
        <w:p w14:paraId="632A1912" w14:textId="77777777" w:rsidR="00961CCA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5554795" w:history="1">
            <w:r w:rsidR="00961CCA" w:rsidRPr="008C00DB">
              <w:rPr>
                <w:rStyle w:val="Hyperlink"/>
                <w:noProof/>
              </w:rPr>
              <w:t>Reading for Notes 11</w:t>
            </w:r>
            <w:r w:rsidR="00961CCA">
              <w:rPr>
                <w:noProof/>
                <w:webHidden/>
              </w:rPr>
              <w:tab/>
            </w:r>
            <w:r w:rsidR="00961CCA">
              <w:rPr>
                <w:noProof/>
                <w:webHidden/>
              </w:rPr>
              <w:fldChar w:fldCharType="begin"/>
            </w:r>
            <w:r w:rsidR="00961CCA">
              <w:rPr>
                <w:noProof/>
                <w:webHidden/>
              </w:rPr>
              <w:instrText xml:space="preserve"> PAGEREF _Toc195554795 \h </w:instrText>
            </w:r>
            <w:r w:rsidR="00961CCA">
              <w:rPr>
                <w:noProof/>
                <w:webHidden/>
              </w:rPr>
            </w:r>
            <w:r w:rsidR="00961CCA">
              <w:rPr>
                <w:noProof/>
                <w:webHidden/>
              </w:rPr>
              <w:fldChar w:fldCharType="separate"/>
            </w:r>
            <w:r w:rsidR="00961CCA">
              <w:rPr>
                <w:noProof/>
                <w:webHidden/>
              </w:rPr>
              <w:t>1</w:t>
            </w:r>
            <w:r w:rsidR="00961CCA">
              <w:rPr>
                <w:noProof/>
                <w:webHidden/>
              </w:rPr>
              <w:fldChar w:fldCharType="end"/>
            </w:r>
          </w:hyperlink>
        </w:p>
        <w:p w14:paraId="6110C1AC" w14:textId="77777777" w:rsidR="00961CCA" w:rsidRDefault="00961CC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5554796" w:history="1">
            <w:r w:rsidRPr="008C00DB">
              <w:rPr>
                <w:rStyle w:val="Hyperlink"/>
                <w:noProof/>
              </w:rPr>
              <w:t>Learning Goals for Notes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4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2C02B" w14:textId="77777777" w:rsidR="00961CCA" w:rsidRDefault="00961CC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5554797" w:history="1">
            <w:r w:rsidRPr="008C00DB">
              <w:rPr>
                <w:rStyle w:val="Hyperlink"/>
                <w:noProof/>
              </w:rPr>
              <w:t xml:space="preserve">Construc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p1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-</m:t>
              </m:r>
              <m:r>
                <w:rPr>
                  <w:rStyle w:val="Hyperlink"/>
                  <w:rFonts w:ascii="Cambria Math" w:hAnsi="Cambria Math"/>
                  <w:noProof/>
                </w:rPr>
                <m:t>p2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4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325E9" w14:textId="77777777" w:rsidR="00961CCA" w:rsidRDefault="00961CC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5554798" w:history="1">
            <w:r w:rsidRPr="008C00DB">
              <w:rPr>
                <w:rStyle w:val="Hyperlink"/>
                <w:noProof/>
              </w:rPr>
              <w:t>Using a bootstrap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4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0231E3" w14:textId="77777777" w:rsidR="00961CCA" w:rsidRDefault="00961CC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5554799" w:history="1">
            <w:r w:rsidRPr="008C00DB">
              <w:rPr>
                <w:rStyle w:val="Hyperlink"/>
                <w:noProof/>
              </w:rPr>
              <w:t>Using theory-bas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4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40ADEE" w14:textId="77777777" w:rsidR="00961CCA" w:rsidRDefault="00961CC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5554800" w:history="1">
            <w:r w:rsidRPr="008C00DB">
              <w:rPr>
                <w:rStyle w:val="Hyperlink"/>
                <w:noProof/>
              </w:rPr>
              <w:t xml:space="preserve">Construc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μ1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-</m:t>
              </m:r>
              <m:r>
                <w:rPr>
                  <w:rStyle w:val="Hyperlink"/>
                  <w:rFonts w:ascii="Cambria Math" w:hAnsi="Cambria Math"/>
                  <w:noProof/>
                </w:rPr>
                <m:t>μ2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4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D3C7C" w14:textId="77777777" w:rsidR="00961CCA" w:rsidRDefault="00961CC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5554801" w:history="1">
            <w:r w:rsidRPr="008C00DB">
              <w:rPr>
                <w:rStyle w:val="Hyperlink"/>
                <w:noProof/>
              </w:rPr>
              <w:t>Using a bootstrap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4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61D4B" w14:textId="77777777" w:rsidR="00961CCA" w:rsidRDefault="00961CC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5554802" w:history="1">
            <w:r w:rsidRPr="008C00DB">
              <w:rPr>
                <w:rStyle w:val="Hyperlink"/>
                <w:noProof/>
              </w:rPr>
              <w:t>Using theory-bas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4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FE7B39" w14:textId="77777777" w:rsidR="00961CCA" w:rsidRDefault="00961CC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5554803" w:history="1">
            <w:r w:rsidRPr="008C00DB">
              <w:rPr>
                <w:rStyle w:val="Hyperlink"/>
                <w:noProof/>
              </w:rPr>
              <w:t>Interpreting confidence intervals for dif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4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C9FD4A" w14:textId="77777777" w:rsidR="00961CCA" w:rsidRDefault="00961CC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5554804" w:history="1">
            <w:r w:rsidRPr="008C00DB">
              <w:rPr>
                <w:rStyle w:val="Hyperlink"/>
                <w:noProof/>
              </w:rPr>
              <w:t>Situation 1 - Both endpoints are positive (or negativ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4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06F9F0" w14:textId="77777777" w:rsidR="00961CCA" w:rsidRDefault="00961CC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5554805" w:history="1">
            <w:r w:rsidRPr="008C00DB">
              <w:rPr>
                <w:rStyle w:val="Hyperlink"/>
                <w:noProof/>
              </w:rPr>
              <w:t>Situation 2 - One positive and one negative endpo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4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F6845" w14:textId="77777777" w:rsidR="00961CCA" w:rsidRDefault="00961CC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5554806" w:history="1">
            <w:r w:rsidRPr="008C00DB">
              <w:rPr>
                <w:rStyle w:val="Hyperlink"/>
                <w:noProof/>
              </w:rPr>
              <w:t>Revisiting the Learning Goals for Notes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4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3FF11C" w14:textId="77777777" w:rsidR="00500C0F" w:rsidRDefault="00000000">
          <w:r>
            <w:fldChar w:fldCharType="end"/>
          </w:r>
        </w:p>
      </w:sdtContent>
    </w:sdt>
    <w:p w14:paraId="4911BB67" w14:textId="77777777" w:rsidR="00500C0F" w:rsidRDefault="00951F28">
      <w:r>
        <w:rPr>
          <w:noProof/>
        </w:rPr>
        <w:pict w14:anchorId="12EF8C72">
          <v:rect id="_x0000_i1031" alt="" style="width:468pt;height:.05pt;mso-width-percent:0;mso-height-percent:0;mso-width-percent:0;mso-height-percent:0" o:hralign="center" o:hrstd="t" o:hr="t"/>
        </w:pict>
      </w:r>
    </w:p>
    <w:p w14:paraId="484F3E8D" w14:textId="77777777" w:rsidR="00500C0F" w:rsidRDefault="00000000">
      <w:pPr>
        <w:pStyle w:val="Heading1"/>
      </w:pPr>
      <w:bookmarkStart w:id="0" w:name="reading-for-notes-11"/>
      <w:bookmarkStart w:id="1" w:name="_Toc195554795"/>
      <w:r>
        <w:t>Reading for Notes 11</w:t>
      </w:r>
      <w:bookmarkEnd w:id="1"/>
    </w:p>
    <w:p w14:paraId="231F82CA" w14:textId="77777777" w:rsidR="00500C0F" w:rsidRDefault="00000000">
      <w:pPr>
        <w:pStyle w:val="FirstParagraph"/>
      </w:pPr>
      <w:r>
        <w:t xml:space="preserve">The reading for Notes 09 - 11 is interwoven throughout </w:t>
      </w:r>
      <w:hyperlink r:id="rId5" w:anchor="bootstrap-process">
        <w:r>
          <w:rPr>
            <w:rStyle w:val="Hyperlink"/>
          </w:rPr>
          <w:t>sections 8.4 - 8.7</w:t>
        </w:r>
      </w:hyperlink>
      <w:r>
        <w:t xml:space="preserve"> of the Modern Dive textbook.</w:t>
      </w:r>
    </w:p>
    <w:p w14:paraId="0AE93183" w14:textId="77777777" w:rsidR="00500C0F" w:rsidRDefault="00951F28">
      <w:r>
        <w:rPr>
          <w:noProof/>
        </w:rPr>
        <w:pict w14:anchorId="0D3E4F36">
          <v:rect id="_x0000_i1030" alt="" style="width:468pt;height:.05pt;mso-width-percent:0;mso-height-percent:0;mso-width-percent:0;mso-height-percent:0" o:hralign="center" o:hrstd="t" o:hr="t"/>
        </w:pict>
      </w:r>
    </w:p>
    <w:p w14:paraId="2F1D35EC" w14:textId="77777777" w:rsidR="00500C0F" w:rsidRDefault="00000000">
      <w:pPr>
        <w:pStyle w:val="Heading1"/>
      </w:pPr>
      <w:bookmarkStart w:id="2" w:name="learning-goals-for-notes-11"/>
      <w:bookmarkStart w:id="3" w:name="_Toc195554796"/>
      <w:bookmarkEnd w:id="0"/>
      <w:r>
        <w:t>Learning Goals for Notes 11</w:t>
      </w:r>
      <w:bookmarkEnd w:id="3"/>
    </w:p>
    <w:p w14:paraId="0EAA7594" w14:textId="77777777" w:rsidR="00500C0F" w:rsidRDefault="00000000">
      <w:pPr>
        <w:pStyle w:val="Compact"/>
        <w:numPr>
          <w:ilvl w:val="0"/>
          <w:numId w:val="2"/>
        </w:numPr>
      </w:pPr>
      <w:r>
        <w:t>Be able to construct confidence intervals for differences in population proportions population means using bootstrap resampling (</w:t>
      </w:r>
      <w:r>
        <w:rPr>
          <w:rStyle w:val="VerbatimChar"/>
        </w:rPr>
        <w:t>infer</w:t>
      </w:r>
      <w:r>
        <w:t xml:space="preserve"> package) and using theory-based methods.</w:t>
      </w:r>
    </w:p>
    <w:p w14:paraId="3C6D763F" w14:textId="77777777" w:rsidR="00500C0F" w:rsidRDefault="00000000">
      <w:pPr>
        <w:pStyle w:val="Compact"/>
        <w:numPr>
          <w:ilvl w:val="0"/>
          <w:numId w:val="2"/>
        </w:numPr>
      </w:pPr>
      <w:r>
        <w:lastRenderedPageBreak/>
        <w:t>Be able to accurately interpret confidence intervals for differences in population proportions and population means in context.</w:t>
      </w:r>
    </w:p>
    <w:p w14:paraId="4E5E33AA" w14:textId="77777777" w:rsidR="00500C0F" w:rsidRDefault="00951F28">
      <w:r>
        <w:rPr>
          <w:noProof/>
        </w:rPr>
        <w:pict w14:anchorId="5E80B614">
          <v:rect id="_x0000_i1029" alt="" style="width:468pt;height:.05pt;mso-width-percent:0;mso-height-percent:0;mso-width-percent:0;mso-height-percent:0" o:hralign="center" o:hrstd="t" o:hr="t"/>
        </w:pict>
      </w:r>
    </w:p>
    <w:p w14:paraId="0EF0E65D" w14:textId="77777777" w:rsidR="00500C0F" w:rsidRDefault="00000000">
      <w:pPr>
        <w:pStyle w:val="FirstParagraph"/>
      </w:pPr>
      <w:r>
        <w:t>I’ll be using the following packages in this set of notes, so I’ll load them before I get started.</w:t>
      </w:r>
    </w:p>
    <w:p w14:paraId="4AC23CF3" w14:textId="77777777" w:rsidR="00500C0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nf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lmerpenguins)</w:t>
      </w:r>
    </w:p>
    <w:p w14:paraId="18A914D7" w14:textId="77777777" w:rsidR="00500C0F" w:rsidRDefault="00951F28">
      <w:r>
        <w:rPr>
          <w:noProof/>
        </w:rPr>
        <w:pict w14:anchorId="5191A925">
          <v:rect id="_x0000_i1028" alt="" style="width:468pt;height:.05pt;mso-width-percent:0;mso-height-percent:0;mso-width-percent:0;mso-height-percent:0" o:hralign="center" o:hrstd="t" o:hr="t"/>
        </w:pict>
      </w:r>
    </w:p>
    <w:p w14:paraId="2991386D" w14:textId="77777777" w:rsidR="00500C0F" w:rsidRDefault="00000000">
      <w:pPr>
        <w:pStyle w:val="Heading1"/>
      </w:pPr>
      <w:bookmarkStart w:id="4" w:name="X10f4bfd9611f6a0f96c2239a453f9c8b5943e0b"/>
      <w:bookmarkStart w:id="5" w:name="_Toc195554797"/>
      <w:bookmarkEnd w:id="2"/>
      <w:r>
        <w:t xml:space="preserve">Constructing confidence interval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bookmarkEnd w:id="5"/>
    </w:p>
    <w:p w14:paraId="6693B8F5" w14:textId="5A190C81" w:rsidR="00500C0F" w:rsidRDefault="00000000" w:rsidP="00961CCA">
      <w:pPr>
        <w:pStyle w:val="FirstParagraph"/>
      </w:pPr>
      <w:r>
        <w:t xml:space="preserve">Let’s revisit the example from Activity 10 of the dog attempting to smell COVID-19. In the activity, we only considered cases where COVID-19 was present, but we might want to know if the dog was equally accurate for cases with and without COVID-19 present. This would mean we are interested in the following </w:t>
      </w:r>
      <w:r>
        <w:rPr>
          <w:b/>
          <w:bCs/>
        </w:rPr>
        <w:t>parameter</w:t>
      </w:r>
      <w:r>
        <w:t>:</w:t>
      </w:r>
    </w:p>
    <w:p w14:paraId="4C2B8970" w14:textId="77777777" w:rsidR="00500C0F" w:rsidRDefault="00000000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= the true proportion of positive cases the dog can correctly identify minus the true proportion of negative cases the dog can correctly identify</w:t>
      </w:r>
    </w:p>
    <w:p w14:paraId="3D445FE2" w14:textId="77777777" w:rsidR="00500C0F" w:rsidRDefault="00500C0F">
      <w:pPr>
        <w:pStyle w:val="BodyText"/>
      </w:pPr>
    </w:p>
    <w:p w14:paraId="031F44E9" w14:textId="77777777" w:rsidR="00500C0F" w:rsidRDefault="00000000">
      <w:pPr>
        <w:pStyle w:val="BodyText"/>
      </w:pPr>
      <w:r>
        <w:t>The code below reads the full data into R.</w:t>
      </w:r>
    </w:p>
    <w:p w14:paraId="61A35005" w14:textId="77777777" w:rsidR="00500C0F" w:rsidRDefault="00000000">
      <w:pPr>
        <w:pStyle w:val="Compact"/>
        <w:numPr>
          <w:ilvl w:val="0"/>
          <w:numId w:val="3"/>
        </w:numPr>
      </w:pPr>
      <w:r>
        <w:t xml:space="preserve">The </w:t>
      </w:r>
      <w:r>
        <w:rPr>
          <w:rStyle w:val="VerbatimChar"/>
        </w:rPr>
        <w:t>ID</w:t>
      </w:r>
      <w:r>
        <w:t xml:space="preserve"> variable tells us whether the dog said the sample was positive or negative for COVID-19.</w:t>
      </w:r>
    </w:p>
    <w:p w14:paraId="5141C48E" w14:textId="77777777" w:rsidR="00500C0F" w:rsidRDefault="00000000">
      <w:pPr>
        <w:pStyle w:val="Compact"/>
        <w:numPr>
          <w:ilvl w:val="0"/>
          <w:numId w:val="3"/>
        </w:numPr>
      </w:pPr>
      <w:r>
        <w:t xml:space="preserve">The </w:t>
      </w:r>
      <w:r>
        <w:rPr>
          <w:rStyle w:val="VerbatimChar"/>
        </w:rPr>
        <w:t>actual</w:t>
      </w:r>
      <w:r>
        <w:t xml:space="preserve"> variable tells us whether the sample really was positive or negative</w:t>
      </w:r>
    </w:p>
    <w:p w14:paraId="212CC0D4" w14:textId="783282F4" w:rsidR="00500C0F" w:rsidRDefault="00000000" w:rsidP="00961CCA">
      <w:pPr>
        <w:pStyle w:val="Compact"/>
        <w:numPr>
          <w:ilvl w:val="0"/>
          <w:numId w:val="3"/>
        </w:numPr>
      </w:pPr>
      <w:r>
        <w:t xml:space="preserve">We are creating a variable called </w:t>
      </w:r>
      <w:r>
        <w:rPr>
          <w:rStyle w:val="VerbatimChar"/>
        </w:rPr>
        <w:t>correct</w:t>
      </w:r>
      <w:r>
        <w:t xml:space="preserve"> that will say </w:t>
      </w:r>
      <w:r>
        <w:rPr>
          <w:rStyle w:val="VerbatimChar"/>
        </w:rPr>
        <w:t>"yes"</w:t>
      </w:r>
      <w:r>
        <w:t xml:space="preserve"> or </w:t>
      </w:r>
      <w:r>
        <w:rPr>
          <w:rStyle w:val="VerbatimChar"/>
        </w:rPr>
        <w:t>"no"</w:t>
      </w:r>
      <w:r>
        <w:t xml:space="preserve"> based on whether the dog’s ID matches reality</w:t>
      </w:r>
    </w:p>
    <w:p w14:paraId="4CEE411C" w14:textId="77777777" w:rsidR="00500C0F" w:rsidRDefault="00000000">
      <w:pPr>
        <w:pStyle w:val="SourceCode"/>
      </w:pPr>
      <w:r>
        <w:rPr>
          <w:rStyle w:val="NormalTok"/>
        </w:rPr>
        <w:t xml:space="preserve">covid_d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positive"</w:t>
      </w:r>
      <w:r>
        <w:rPr>
          <w:rStyle w:val="NormalTok"/>
        </w:rPr>
        <w:t xml:space="preserve">, </w:t>
      </w:r>
      <w:r>
        <w:rPr>
          <w:rStyle w:val="DecValTok"/>
        </w:rPr>
        <w:t>157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negative"</w:t>
      </w:r>
      <w:r>
        <w:rPr>
          <w:rStyle w:val="NormalTok"/>
        </w:rPr>
        <w:t xml:space="preserve">, </w:t>
      </w:r>
      <w:r>
        <w:rPr>
          <w:rStyle w:val="DecValTok"/>
        </w:rPr>
        <w:t>79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positive"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negative"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actu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positive"</w:t>
      </w:r>
      <w:r>
        <w:rPr>
          <w:rStyle w:val="NormalTok"/>
        </w:rPr>
        <w:t xml:space="preserve">, </w:t>
      </w:r>
      <w:r>
        <w:rPr>
          <w:rStyle w:val="DecValTok"/>
        </w:rPr>
        <w:t>157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negative"</w:t>
      </w:r>
      <w:r>
        <w:rPr>
          <w:rStyle w:val="NormalTok"/>
        </w:rPr>
        <w:t xml:space="preserve">, </w:t>
      </w:r>
      <w:r>
        <w:rPr>
          <w:rStyle w:val="DecValTok"/>
        </w:rPr>
        <w:t>79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negative"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positive"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ID </w:t>
      </w:r>
      <w:r>
        <w:rPr>
          <w:rStyle w:val="SpecialCharTok"/>
        </w:rPr>
        <w:t>==</w:t>
      </w:r>
      <w:r>
        <w:rPr>
          <w:rStyle w:val="NormalTok"/>
        </w:rPr>
        <w:t xml:space="preserve"> actual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</w:p>
    <w:p w14:paraId="6B449C92" w14:textId="77777777" w:rsidR="00500C0F" w:rsidRDefault="00500C0F">
      <w:pPr>
        <w:pStyle w:val="FirstParagraph"/>
      </w:pPr>
    </w:p>
    <w:p w14:paraId="42377F3B" w14:textId="77777777" w:rsidR="00500C0F" w:rsidRDefault="00000000">
      <w:pPr>
        <w:pStyle w:val="Heading2"/>
      </w:pPr>
      <w:bookmarkStart w:id="6" w:name="using-a-bootstrap-distribution"/>
      <w:bookmarkStart w:id="7" w:name="_Toc195554798"/>
      <w:r>
        <w:t>Using a bootstrap distribution</w:t>
      </w:r>
      <w:bookmarkEnd w:id="7"/>
    </w:p>
    <w:p w14:paraId="6618CD61" w14:textId="77777777" w:rsidR="00500C0F" w:rsidRDefault="00000000">
      <w:pPr>
        <w:pStyle w:val="FirstParagraph"/>
      </w:pPr>
      <w:r>
        <w:t xml:space="preserve">When we want to create a bootstrap distribution for a difference, we will have a variable that splits our data into two groups. This variable will go after the ~ in the </w:t>
      </w:r>
      <w:r>
        <w:rPr>
          <w:rStyle w:val="VerbatimChar"/>
        </w:rPr>
        <w:t>specify()</w:t>
      </w:r>
      <w:r>
        <w:t xml:space="preserve"> </w:t>
      </w:r>
      <w:r>
        <w:lastRenderedPageBreak/>
        <w:t xml:space="preserve">function. We will also need to use the </w:t>
      </w:r>
      <w:r>
        <w:rPr>
          <w:rStyle w:val="VerbatimChar"/>
        </w:rPr>
        <w:t>order</w:t>
      </w:r>
      <w:r>
        <w:t xml:space="preserve"> argument inside </w:t>
      </w:r>
      <w:r>
        <w:rPr>
          <w:rStyle w:val="VerbatimChar"/>
        </w:rPr>
        <w:t>calculate()</w:t>
      </w:r>
      <w:r>
        <w:t xml:space="preserve"> to say the order of subtraction for our difference.</w:t>
      </w:r>
    </w:p>
    <w:p w14:paraId="608BDEFF" w14:textId="77777777" w:rsidR="00500C0F" w:rsidRDefault="00000000">
      <w:pPr>
        <w:pStyle w:val="BodyText"/>
      </w:pPr>
      <w:r>
        <w:t>In cases where we are interested in a difference in population proportions, our bootstrap distribution code will have the following form:</w:t>
      </w:r>
    </w:p>
    <w:p w14:paraId="70F6D7E4" w14:textId="77777777" w:rsidR="00500C0F" w:rsidRDefault="00500C0F">
      <w:pPr>
        <w:pStyle w:val="BodyText"/>
      </w:pPr>
    </w:p>
    <w:p w14:paraId="48C53E50" w14:textId="77777777" w:rsidR="00500C0F" w:rsidRDefault="00000000">
      <w:pPr>
        <w:pStyle w:val="SourceCode"/>
      </w:pPr>
      <w:r>
        <w:rPr>
          <w:rStyle w:val="NormalTok"/>
        </w:rPr>
        <w:t xml:space="preserve">boot_dist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response </w:t>
      </w:r>
      <w:r>
        <w:rPr>
          <w:rStyle w:val="SpecialCharTok"/>
        </w:rPr>
        <w:t>~</w:t>
      </w:r>
      <w:r>
        <w:rPr>
          <w:rStyle w:val="NormalTok"/>
        </w:rPr>
        <w:t xml:space="preserve"> explanatory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level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diff in props"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 1"</w:t>
      </w:r>
      <w:r>
        <w:rPr>
          <w:rStyle w:val="NormalTok"/>
        </w:rPr>
        <w:t xml:space="preserve">, </w:t>
      </w:r>
      <w:r>
        <w:rPr>
          <w:rStyle w:val="StringTok"/>
        </w:rPr>
        <w:t>"group 2"</w:t>
      </w:r>
      <w:r>
        <w:rPr>
          <w:rStyle w:val="NormalTok"/>
        </w:rPr>
        <w:t>))</w:t>
      </w:r>
    </w:p>
    <w:p w14:paraId="51F45FE6" w14:textId="77777777" w:rsidR="00500C0F" w:rsidRDefault="00500C0F">
      <w:pPr>
        <w:pStyle w:val="FirstParagraph"/>
      </w:pPr>
    </w:p>
    <w:p w14:paraId="270FD66B" w14:textId="77777777" w:rsidR="00500C0F" w:rsidRDefault="00000000">
      <w:pPr>
        <w:pStyle w:val="BodyText"/>
      </w:pPr>
      <w:r>
        <w:t xml:space="preserve">In addition to changing </w:t>
      </w:r>
      <w:r>
        <w:rPr>
          <w:rStyle w:val="VerbatimChar"/>
        </w:rPr>
        <w:t>boot_dist</w:t>
      </w:r>
      <w:r>
        <w:t xml:space="preserve">, </w:t>
      </w:r>
      <w:r>
        <w:rPr>
          <w:rStyle w:val="VerbatimChar"/>
        </w:rPr>
        <w:t>data</w:t>
      </w:r>
      <w:r>
        <w:t xml:space="preserve">, </w:t>
      </w:r>
      <w:r>
        <w:rPr>
          <w:rStyle w:val="VerbatimChar"/>
        </w:rPr>
        <w:t>response</w:t>
      </w:r>
      <w:r>
        <w:t xml:space="preserve">, and </w:t>
      </w:r>
      <w:r>
        <w:rPr>
          <w:rStyle w:val="VerbatimChar"/>
        </w:rPr>
        <w:t>level</w:t>
      </w:r>
      <w:r>
        <w:t xml:space="preserve"> like we did in the single proportion case, we will also need to make the following changes:</w:t>
      </w:r>
    </w:p>
    <w:p w14:paraId="25A194E0" w14:textId="77777777" w:rsidR="00500C0F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explanatory</w:t>
      </w:r>
      <w:r>
        <w:t xml:space="preserve"> – the variable splitting our data into two groups</w:t>
      </w:r>
    </w:p>
    <w:p w14:paraId="42D90C39" w14:textId="77777777" w:rsidR="00500C0F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group 1</w:t>
      </w:r>
      <w:r>
        <w:t xml:space="preserve"> – explanatory variable category to be considered our first group</w:t>
      </w:r>
    </w:p>
    <w:p w14:paraId="1BB6BF0D" w14:textId="77777777" w:rsidR="00500C0F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group 2</w:t>
      </w:r>
      <w:r>
        <w:t xml:space="preserve"> – explanatory variable category to be considered our second group</w:t>
      </w:r>
    </w:p>
    <w:p w14:paraId="4CCC0F1E" w14:textId="77777777" w:rsidR="00500C0F" w:rsidRDefault="00500C0F">
      <w:pPr>
        <w:pStyle w:val="FirstParagraph"/>
      </w:pPr>
    </w:p>
    <w:p w14:paraId="4B6CD0FB" w14:textId="77777777" w:rsidR="00500C0F" w:rsidRDefault="00000000">
      <w:pPr>
        <w:pStyle w:val="BodyText"/>
      </w:pPr>
      <w:r>
        <w:rPr>
          <w:b/>
          <w:bCs/>
        </w:rPr>
        <w:t>Practice:</w:t>
      </w:r>
      <w:r>
        <w:t xml:space="preserve"> Try applying this to the COVID-19 sniffing dog example. Use positive samples as your first group and negative samples as your second group. (Note: I used seed </w:t>
      </w:r>
      <w:r>
        <w:rPr>
          <w:rStyle w:val="VerbatimChar"/>
        </w:rPr>
        <w:t>112300</w:t>
      </w:r>
      <w:r>
        <w:t>. You can use the same one to recreate my graph or choose your own to see how the graph and your corresponding intervals differ.)</w:t>
      </w:r>
    </w:p>
    <w:p w14:paraId="289A1A48" w14:textId="77777777" w:rsidR="00500C0F" w:rsidRDefault="00500C0F">
      <w:pPr>
        <w:pStyle w:val="BodyText"/>
      </w:pPr>
    </w:p>
    <w:p w14:paraId="3AEF019E" w14:textId="77777777" w:rsidR="00500C0F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___)</w:t>
      </w:r>
      <w:r>
        <w:br/>
      </w:r>
      <w:r>
        <w:rPr>
          <w:rStyle w:val="NormalTok"/>
        </w:rPr>
        <w:t xml:space="preserve">dog_boot </w:t>
      </w:r>
      <w:r>
        <w:rPr>
          <w:rStyle w:val="OtherTok"/>
        </w:rPr>
        <w:t>&lt;-</w:t>
      </w:r>
      <w:r>
        <w:rPr>
          <w:rStyle w:val="NormalTok"/>
        </w:rPr>
        <w:t xml:space="preserve"> ___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___ </w:t>
      </w:r>
      <w:r>
        <w:rPr>
          <w:rStyle w:val="SpecialCharTok"/>
        </w:rPr>
        <w:t>~</w:t>
      </w:r>
      <w:r>
        <w:rPr>
          <w:rStyle w:val="NormalTok"/>
        </w:rPr>
        <w:t xml:space="preserve"> ___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___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___"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___"</w:t>
      </w:r>
      <w:r>
        <w:rPr>
          <w:rStyle w:val="NormalTok"/>
        </w:rPr>
        <w:t xml:space="preserve">, </w:t>
      </w:r>
      <w:r>
        <w:rPr>
          <w:rStyle w:val="StringTok"/>
        </w:rPr>
        <w:t>"___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visualize</w:t>
      </w:r>
      <w:r>
        <w:rPr>
          <w:rStyle w:val="NormalTok"/>
        </w:rPr>
        <w:t>(___)</w:t>
      </w:r>
    </w:p>
    <w:p w14:paraId="583A92D4" w14:textId="167449C1" w:rsidR="00500C0F" w:rsidRDefault="00000000" w:rsidP="00961CCA">
      <w:pPr>
        <w:pStyle w:val="FirstParagraph"/>
        <w:jc w:val="center"/>
      </w:pPr>
      <w:r>
        <w:rPr>
          <w:noProof/>
        </w:rPr>
        <w:drawing>
          <wp:inline distT="0" distB="0" distL="0" distR="0" wp14:anchorId="5BC3D157" wp14:editId="5DED0517">
            <wp:extent cx="2302669" cy="1842135"/>
            <wp:effectExtent l="0" t="0" r="0" b="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ts2300-N11-Confidence-Intervals-for-Differenc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052" cy="186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FAA80" w14:textId="77777777" w:rsidR="00500C0F" w:rsidRDefault="00000000">
      <w:pPr>
        <w:pStyle w:val="BodyText"/>
      </w:pPr>
      <w:r>
        <w:lastRenderedPageBreak/>
        <w:t xml:space="preserve">This bootstrap distribution represents 1,000 differences in sample proportions. Because my first group was positive samples and my second group was negative samples, the negative numbers I see mean the dog correctly identified a higher proportion of times when COVID-19 was </w:t>
      </w:r>
      <w:r>
        <w:rPr>
          <w:b/>
          <w:bCs/>
        </w:rPr>
        <w:t>not</w:t>
      </w:r>
      <w:r>
        <w:t xml:space="preserve"> present than when it was. (Note: We will revisit this in more detail when we talk about interpreting intervals for differences.)</w:t>
      </w:r>
    </w:p>
    <w:p w14:paraId="0BDCE864" w14:textId="77777777" w:rsidR="00500C0F" w:rsidRDefault="00000000">
      <w:pPr>
        <w:pStyle w:val="BodyText"/>
      </w:pPr>
      <w:r>
        <w:t xml:space="preserve">Just like in the previous chapter, I can use the percentile or standard error methods with the </w:t>
      </w:r>
      <w:r>
        <w:rPr>
          <w:rStyle w:val="VerbatimChar"/>
        </w:rPr>
        <w:t>get_ci()</w:t>
      </w:r>
      <w:r>
        <w:t xml:space="preserve"> function to calculate my confidence interval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34CBE96B" w14:textId="77777777" w:rsidR="00500C0F" w:rsidRDefault="00500C0F">
      <w:pPr>
        <w:pStyle w:val="BodyText"/>
      </w:pPr>
    </w:p>
    <w:p w14:paraId="0DC68457" w14:textId="77777777" w:rsidR="00500C0F" w:rsidRDefault="00000000">
      <w:pPr>
        <w:pStyle w:val="BodyText"/>
      </w:pPr>
      <w:r>
        <w:rPr>
          <w:b/>
          <w:bCs/>
        </w:rPr>
        <w:t>Practice:</w:t>
      </w:r>
      <w:r>
        <w:t xml:space="preserve"> Calculate a 99% confidence interval using the percentile method.</w:t>
      </w:r>
    </w:p>
    <w:p w14:paraId="13CFC89D" w14:textId="77777777" w:rsidR="00500C0F" w:rsidRDefault="00000000">
      <w:pPr>
        <w:pStyle w:val="BodyText"/>
      </w:pPr>
      <w:r>
        <w:rPr>
          <w:b/>
          <w:bCs/>
        </w:rPr>
        <w:t>99% confidence interval:</w:t>
      </w:r>
    </w:p>
    <w:p w14:paraId="254FDBB2" w14:textId="77777777" w:rsidR="00500C0F" w:rsidRDefault="00500C0F">
      <w:pPr>
        <w:pStyle w:val="BodyText"/>
      </w:pPr>
    </w:p>
    <w:p w14:paraId="1D0AF89E" w14:textId="77777777" w:rsidR="00961CCA" w:rsidRDefault="00961CCA">
      <w:pPr>
        <w:pStyle w:val="BodyText"/>
      </w:pPr>
    </w:p>
    <w:p w14:paraId="03ABF909" w14:textId="77777777" w:rsidR="00500C0F" w:rsidRDefault="00000000">
      <w:pPr>
        <w:pStyle w:val="Heading2"/>
      </w:pPr>
      <w:bookmarkStart w:id="8" w:name="using-theory-based-methods"/>
      <w:bookmarkStart w:id="9" w:name="_Toc195554799"/>
      <w:bookmarkEnd w:id="6"/>
      <w:r>
        <w:t>Using theory-based methods</w:t>
      </w:r>
      <w:bookmarkEnd w:id="9"/>
    </w:p>
    <w:p w14:paraId="777D78AD" w14:textId="77777777" w:rsidR="00500C0F" w:rsidRDefault="00000000">
      <w:pPr>
        <w:pStyle w:val="FirstParagraph"/>
      </w:pPr>
      <w:r>
        <w:t xml:space="preserve">The </w:t>
      </w:r>
      <w:r>
        <w:rPr>
          <w:rStyle w:val="VerbatimChar"/>
        </w:rPr>
        <w:t>prop.test()</w:t>
      </w:r>
      <w:r>
        <w:t xml:space="preserve"> function can be used to calculate theory-based confidence intervals for a difference in proportions. The function will require us to specify the same three arguments (</w:t>
      </w:r>
      <w:r>
        <w:rPr>
          <w:rStyle w:val="VerbatimChar"/>
        </w:rPr>
        <w:t>x</w:t>
      </w:r>
      <w:r>
        <w:t xml:space="preserve">, </w:t>
      </w:r>
      <w:r>
        <w:rPr>
          <w:rStyle w:val="VerbatimChar"/>
        </w:rPr>
        <w:t>n</w:t>
      </w:r>
      <w:r>
        <w:t xml:space="preserve">, </w:t>
      </w:r>
      <w:r>
        <w:rPr>
          <w:rStyle w:val="VerbatimChar"/>
        </w:rPr>
        <w:t>conf.level</w:t>
      </w:r>
      <w:r>
        <w:t xml:space="preserve">) that we did for a single proportion. However, now </w:t>
      </w:r>
      <w:r>
        <w:rPr>
          <w:rStyle w:val="VerbatimChar"/>
        </w:rPr>
        <w:t>x</w:t>
      </w:r>
      <w:r>
        <w:t xml:space="preserve"> and </w:t>
      </w:r>
      <w:r>
        <w:rPr>
          <w:rStyle w:val="VerbatimChar"/>
        </w:rPr>
        <w:t>n</w:t>
      </w:r>
      <w:r>
        <w:t xml:space="preserve"> will both be vectors of length 2. We can use the </w:t>
      </w:r>
      <w:r>
        <w:rPr>
          <w:rStyle w:val="VerbatimChar"/>
        </w:rPr>
        <w:t>c()</w:t>
      </w:r>
      <w:r>
        <w:t xml:space="preserve"> function to enter the numbers as a vector. In other words:</w:t>
      </w:r>
    </w:p>
    <w:p w14:paraId="238B7DB6" w14:textId="77777777" w:rsidR="00500C0F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x</w:t>
      </w:r>
      <w:r>
        <w:t xml:space="preserve"> will consist of the number of successes for both groups</w:t>
      </w:r>
    </w:p>
    <w:p w14:paraId="39626225" w14:textId="77777777" w:rsidR="00500C0F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n</w:t>
      </w:r>
      <w:r>
        <w:t xml:space="preserve"> will consist of the sample size for each group</w:t>
      </w:r>
    </w:p>
    <w:p w14:paraId="0E5BF3AB" w14:textId="77777777" w:rsidR="00500C0F" w:rsidRDefault="00500C0F">
      <w:pPr>
        <w:pStyle w:val="FirstParagraph"/>
      </w:pPr>
    </w:p>
    <w:p w14:paraId="219E075B" w14:textId="582F6FC6" w:rsidR="00500C0F" w:rsidRDefault="00000000">
      <w:pPr>
        <w:pStyle w:val="BodyText"/>
      </w:pPr>
      <w:r>
        <w:rPr>
          <w:b/>
          <w:bCs/>
        </w:rPr>
        <w:t>Practice:</w:t>
      </w:r>
      <w:r>
        <w:t xml:space="preserve"> I’ve used the </w:t>
      </w:r>
      <w:proofErr w:type="gramStart"/>
      <w:r>
        <w:rPr>
          <w:rStyle w:val="VerbatimChar"/>
        </w:rPr>
        <w:t>table(</w:t>
      </w:r>
      <w:proofErr w:type="gramEnd"/>
      <w:r>
        <w:rPr>
          <w:rStyle w:val="VerbatimChar"/>
        </w:rPr>
        <w:t>)</w:t>
      </w:r>
      <w:r>
        <w:t xml:space="preserve"> function to help find values for </w:t>
      </w:r>
      <w:r>
        <w:rPr>
          <w:rStyle w:val="VerbatimChar"/>
        </w:rPr>
        <w:t>x</w:t>
      </w:r>
      <w:r>
        <w:t xml:space="preserve"> and </w:t>
      </w:r>
      <w:r>
        <w:rPr>
          <w:rStyle w:val="VerbatimChar"/>
        </w:rPr>
        <w:t>n</w:t>
      </w:r>
      <w:r>
        <w:t>. Use the results to make a 99% theory-based confidence interval for the difference in the proportion of correct identifications between samples with and without COVID-19.</w:t>
      </w:r>
    </w:p>
    <w:p w14:paraId="468CE8BA" w14:textId="77777777" w:rsidR="00500C0F" w:rsidRDefault="00000000">
      <w:pPr>
        <w:pStyle w:val="SourceCode"/>
      </w:pP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covid_dog</w:t>
      </w:r>
      <w:r>
        <w:rPr>
          <w:rStyle w:val="SpecialCharTok"/>
        </w:rPr>
        <w:t>$</w:t>
      </w:r>
      <w:r>
        <w:rPr>
          <w:rStyle w:val="NormalTok"/>
        </w:rPr>
        <w:t>correct, covid_dog</w:t>
      </w:r>
      <w:r>
        <w:rPr>
          <w:rStyle w:val="SpecialCharTok"/>
        </w:rPr>
        <w:t>$</w:t>
      </w:r>
      <w:r>
        <w:rPr>
          <w:rStyle w:val="NormalTok"/>
        </w:rPr>
        <w:t>actual)</w:t>
      </w:r>
    </w:p>
    <w:p w14:paraId="26C90A07" w14:textId="77777777" w:rsidR="00500C0F" w:rsidRDefault="00000000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negative positive</w:t>
      </w:r>
      <w:r>
        <w:br/>
      </w:r>
      <w:r>
        <w:rPr>
          <w:rStyle w:val="VerbatimChar"/>
        </w:rPr>
        <w:t>##   no        33       30</w:t>
      </w:r>
      <w:r>
        <w:br/>
      </w:r>
      <w:r>
        <w:rPr>
          <w:rStyle w:val="VerbatimChar"/>
        </w:rPr>
        <w:t>##   yes      792      157</w:t>
      </w:r>
    </w:p>
    <w:p w14:paraId="09927BF3" w14:textId="77777777" w:rsidR="00500C0F" w:rsidRDefault="00500C0F">
      <w:pPr>
        <w:pStyle w:val="FirstParagraph"/>
      </w:pPr>
    </w:p>
    <w:p w14:paraId="53A9BEBE" w14:textId="77777777" w:rsidR="00500C0F" w:rsidRDefault="00000000">
      <w:pPr>
        <w:pStyle w:val="BodyText"/>
      </w:pPr>
      <w:r>
        <w:rPr>
          <w:b/>
          <w:bCs/>
        </w:rPr>
        <w:t>99% confidence interval:</w:t>
      </w:r>
    </w:p>
    <w:p w14:paraId="5E325C3A" w14:textId="77777777" w:rsidR="00961CCA" w:rsidRDefault="00961CCA">
      <w:pPr>
        <w:pStyle w:val="BodyText"/>
      </w:pPr>
    </w:p>
    <w:p w14:paraId="320751F8" w14:textId="2EDFE3C9" w:rsidR="00500C0F" w:rsidRDefault="00000000">
      <w:pPr>
        <w:pStyle w:val="BodyText"/>
      </w:pPr>
      <w:r>
        <w:lastRenderedPageBreak/>
        <w:t>Remember that theory-based methods have assumptions that must be met for the intervals to be valid. For the interval for the difference in proportions, we have the following assumptions:</w:t>
      </w:r>
    </w:p>
    <w:p w14:paraId="5DE073DA" w14:textId="77777777" w:rsidR="00500C0F" w:rsidRDefault="00000000">
      <w:pPr>
        <w:pStyle w:val="Compact"/>
        <w:numPr>
          <w:ilvl w:val="0"/>
          <w:numId w:val="6"/>
        </w:numPr>
      </w:pPr>
      <w:r>
        <w:t>The data is a random sample.</w:t>
      </w:r>
    </w:p>
    <w:p w14:paraId="7878CD42" w14:textId="65BD7FC6" w:rsidR="00500C0F" w:rsidRDefault="00000000" w:rsidP="00961CCA">
      <w:pPr>
        <w:pStyle w:val="Compact"/>
        <w:numPr>
          <w:ilvl w:val="0"/>
          <w:numId w:val="6"/>
        </w:numPr>
      </w:pPr>
      <w:r>
        <w:t>The sample size is “large enough” for both groups (usually at least 5 successes and 5 failures).</w:t>
      </w:r>
    </w:p>
    <w:p w14:paraId="4D67602D" w14:textId="77777777" w:rsidR="00500C0F" w:rsidRDefault="00951F28">
      <w:r>
        <w:rPr>
          <w:noProof/>
        </w:rPr>
        <w:pict w14:anchorId="587734C2">
          <v:rect id="_x0000_i1027" alt="" style="width:468pt;height:.05pt;mso-width-percent:0;mso-height-percent:0;mso-width-percent:0;mso-height-percent:0" o:hralign="center" o:hrstd="t" o:hr="t"/>
        </w:pict>
      </w:r>
    </w:p>
    <w:p w14:paraId="11E17A4A" w14:textId="77777777" w:rsidR="00500C0F" w:rsidRDefault="00000000">
      <w:pPr>
        <w:pStyle w:val="Heading1"/>
      </w:pPr>
      <w:bookmarkStart w:id="10" w:name="X3f152d3b11d536ade8595a59c10edcea8ced74d"/>
      <w:bookmarkStart w:id="11" w:name="_Toc195554800"/>
      <w:bookmarkEnd w:id="4"/>
      <w:bookmarkEnd w:id="8"/>
      <w:r>
        <w:t xml:space="preserve">Constructing confidence interval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bookmarkEnd w:id="11"/>
    </w:p>
    <w:p w14:paraId="121D177E" w14:textId="77777777" w:rsidR="00500C0F" w:rsidRDefault="00000000">
      <w:pPr>
        <w:pStyle w:val="FirstParagraph"/>
      </w:pPr>
      <w:r>
        <w:t xml:space="preserve">For this example, we will revisit the </w:t>
      </w:r>
      <w:r>
        <w:rPr>
          <w:rStyle w:val="VerbatimChar"/>
        </w:rPr>
        <w:t>penguins</w:t>
      </w:r>
      <w:r>
        <w:t xml:space="preserve"> data from the </w:t>
      </w:r>
      <w:r>
        <w:rPr>
          <w:rStyle w:val="VerbatimChar"/>
        </w:rPr>
        <w:t>palmerpenguins</w:t>
      </w:r>
      <w:r>
        <w:t xml:space="preserve"> package. In Notes 10, we looked at the population mean bill length of Antarctic Penguins. Here we will compare the population mean bill length between female and male Adelie penguins.</w:t>
      </w:r>
    </w:p>
    <w:p w14:paraId="011AEF81" w14:textId="77777777" w:rsidR="00500C0F" w:rsidRDefault="00000000">
      <w:pPr>
        <w:pStyle w:val="BodyText"/>
      </w:pPr>
      <w:r>
        <w:t xml:space="preserve">The code below creates a data frame called </w:t>
      </w:r>
      <w:r>
        <w:rPr>
          <w:rStyle w:val="VerbatimChar"/>
        </w:rPr>
        <w:t>adelie</w:t>
      </w:r>
      <w:r>
        <w:t xml:space="preserve"> that subsets the </w:t>
      </w:r>
      <w:r>
        <w:rPr>
          <w:rStyle w:val="VerbatimChar"/>
        </w:rPr>
        <w:t>penguins</w:t>
      </w:r>
      <w:r>
        <w:t xml:space="preserve"> data from the </w:t>
      </w:r>
      <w:r>
        <w:rPr>
          <w:rStyle w:val="VerbatimChar"/>
        </w:rPr>
        <w:t>palmerpenguins</w:t>
      </w:r>
      <w:r>
        <w:t xml:space="preserve"> package to only include Adelie penguins and to remove all penguins missing information on their sex.</w:t>
      </w:r>
    </w:p>
    <w:p w14:paraId="0162DA38" w14:textId="77777777" w:rsidR="00500C0F" w:rsidRDefault="00500C0F">
      <w:pPr>
        <w:pStyle w:val="BodyText"/>
      </w:pPr>
    </w:p>
    <w:p w14:paraId="485A4C38" w14:textId="77777777" w:rsidR="00500C0F" w:rsidRDefault="00000000">
      <w:pPr>
        <w:pStyle w:val="SourceCode"/>
      </w:pPr>
      <w:r>
        <w:rPr>
          <w:rStyle w:val="NormalTok"/>
        </w:rPr>
        <w:t xml:space="preserve">adeli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penguins, 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deli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sex))</w:t>
      </w:r>
    </w:p>
    <w:p w14:paraId="4B2AD652" w14:textId="77777777" w:rsidR="00500C0F" w:rsidRDefault="00500C0F">
      <w:pPr>
        <w:pStyle w:val="FirstParagraph"/>
      </w:pPr>
    </w:p>
    <w:p w14:paraId="456CEE71" w14:textId="77777777" w:rsidR="00500C0F" w:rsidRDefault="00000000">
      <w:pPr>
        <w:pStyle w:val="Heading2"/>
      </w:pPr>
      <w:bookmarkStart w:id="12" w:name="using-a-bootstrap-distribution-1"/>
      <w:bookmarkStart w:id="13" w:name="_Toc195554801"/>
      <w:r>
        <w:t>Using a bootstrap distribution</w:t>
      </w:r>
      <w:bookmarkEnd w:id="13"/>
    </w:p>
    <w:p w14:paraId="7F04390B" w14:textId="77777777" w:rsidR="00500C0F" w:rsidRDefault="00000000">
      <w:pPr>
        <w:pStyle w:val="FirstParagraph"/>
      </w:pPr>
      <w:r>
        <w:t>In cases where we are interested in a difference in population means, our bootstrap distribution code will have the following form:</w:t>
      </w:r>
    </w:p>
    <w:p w14:paraId="600D4C96" w14:textId="77777777" w:rsidR="00500C0F" w:rsidRDefault="00500C0F">
      <w:pPr>
        <w:pStyle w:val="BodyText"/>
      </w:pPr>
    </w:p>
    <w:p w14:paraId="793FFE6A" w14:textId="77777777" w:rsidR="00500C0F" w:rsidRDefault="00000000">
      <w:pPr>
        <w:pStyle w:val="SourceCode"/>
      </w:pPr>
      <w:r>
        <w:rPr>
          <w:rStyle w:val="NormalTok"/>
        </w:rPr>
        <w:t xml:space="preserve">boot_dist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response </w:t>
      </w:r>
      <w:r>
        <w:rPr>
          <w:rStyle w:val="SpecialCharTok"/>
        </w:rPr>
        <w:t>~</w:t>
      </w:r>
      <w:r>
        <w:rPr>
          <w:rStyle w:val="NormalTok"/>
        </w:rPr>
        <w:t xml:space="preserve"> explanatory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diff in means"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 1"</w:t>
      </w:r>
      <w:r>
        <w:rPr>
          <w:rStyle w:val="NormalTok"/>
        </w:rPr>
        <w:t xml:space="preserve">, </w:t>
      </w:r>
      <w:r>
        <w:rPr>
          <w:rStyle w:val="StringTok"/>
        </w:rPr>
        <w:t>"group 2"</w:t>
      </w:r>
      <w:r>
        <w:rPr>
          <w:rStyle w:val="NormalTok"/>
        </w:rPr>
        <w:t>))</w:t>
      </w:r>
    </w:p>
    <w:p w14:paraId="2710263D" w14:textId="77777777" w:rsidR="00500C0F" w:rsidRDefault="00500C0F">
      <w:pPr>
        <w:pStyle w:val="FirstParagraph"/>
      </w:pPr>
    </w:p>
    <w:p w14:paraId="3197C435" w14:textId="77777777" w:rsidR="00500C0F" w:rsidRDefault="00000000">
      <w:pPr>
        <w:pStyle w:val="BodyText"/>
      </w:pPr>
      <w:r>
        <w:t>From this template, we will need to make the following changes:</w:t>
      </w:r>
    </w:p>
    <w:p w14:paraId="264EFB20" w14:textId="77777777" w:rsidR="00500C0F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boot_dist</w:t>
      </w:r>
      <w:r>
        <w:t xml:space="preserve"> – replace with name for our object (if desired)</w:t>
      </w:r>
    </w:p>
    <w:p w14:paraId="3F04B43F" w14:textId="77777777" w:rsidR="00500C0F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data</w:t>
      </w:r>
      <w:r>
        <w:t xml:space="preserve"> – replace with name of our data frame we are using</w:t>
      </w:r>
    </w:p>
    <w:p w14:paraId="3283A283" w14:textId="77777777" w:rsidR="00500C0F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response</w:t>
      </w:r>
      <w:r>
        <w:t xml:space="preserve"> – replace with our </w:t>
      </w:r>
      <w:r>
        <w:rPr>
          <w:i/>
          <w:iCs/>
        </w:rPr>
        <w:t>quantitative</w:t>
      </w:r>
      <w:r>
        <w:t xml:space="preserve"> variable of interest</w:t>
      </w:r>
    </w:p>
    <w:p w14:paraId="7EFE5C52" w14:textId="77777777" w:rsidR="00500C0F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explanatory</w:t>
      </w:r>
      <w:r>
        <w:t xml:space="preserve"> – replace with our </w:t>
      </w:r>
      <w:r>
        <w:rPr>
          <w:i/>
          <w:iCs/>
        </w:rPr>
        <w:t>categorical</w:t>
      </w:r>
      <w:r>
        <w:t xml:space="preserve"> variable that determines our two groups</w:t>
      </w:r>
    </w:p>
    <w:p w14:paraId="54F7E455" w14:textId="25DDE47D" w:rsidR="00500C0F" w:rsidRDefault="00000000" w:rsidP="00961CCA">
      <w:pPr>
        <w:pStyle w:val="Compact"/>
        <w:numPr>
          <w:ilvl w:val="0"/>
          <w:numId w:val="7"/>
        </w:numPr>
      </w:pPr>
      <w:r>
        <w:rPr>
          <w:rStyle w:val="VerbatimChar"/>
        </w:rPr>
        <w:t>group 1</w:t>
      </w:r>
      <w:r>
        <w:t xml:space="preserve"> and </w:t>
      </w:r>
      <w:r>
        <w:rPr>
          <w:rStyle w:val="VerbatimChar"/>
        </w:rPr>
        <w:t>group 2</w:t>
      </w:r>
      <w:r>
        <w:t xml:space="preserve"> – replace with the two categories we are comparing</w:t>
      </w:r>
    </w:p>
    <w:p w14:paraId="1574691B" w14:textId="4C935192" w:rsidR="00500C0F" w:rsidRDefault="00000000">
      <w:pPr>
        <w:pStyle w:val="BodyText"/>
      </w:pPr>
      <w:r>
        <w:rPr>
          <w:b/>
          <w:bCs/>
        </w:rPr>
        <w:lastRenderedPageBreak/>
        <w:t>Practice:</w:t>
      </w:r>
      <w:r>
        <w:t xml:space="preserve"> Fill in the blanks below to create a bootstrap distribution for a difference in population mean bill length between male and female Adelie penguins.</w:t>
      </w:r>
    </w:p>
    <w:p w14:paraId="2DF0E988" w14:textId="77777777" w:rsidR="00500C0F" w:rsidRDefault="00000000">
      <w:pPr>
        <w:pStyle w:val="SourceCode"/>
      </w:pPr>
      <w:proofErr w:type="gramStart"/>
      <w:r>
        <w:rPr>
          <w:rStyle w:val="FunctionTok"/>
        </w:rPr>
        <w:t>set.seed</w:t>
      </w:r>
      <w:proofErr w:type="gramEnd"/>
      <w:r>
        <w:rPr>
          <w:rStyle w:val="NormalTok"/>
        </w:rPr>
        <w:t>(___)</w:t>
      </w:r>
      <w:r>
        <w:br/>
      </w:r>
      <w:r>
        <w:rPr>
          <w:rStyle w:val="NormalTok"/>
        </w:rPr>
        <w:t xml:space="preserve">adelie_boot </w:t>
      </w:r>
      <w:r>
        <w:rPr>
          <w:rStyle w:val="OtherTok"/>
        </w:rPr>
        <w:t>&lt;-</w:t>
      </w:r>
      <w:r>
        <w:rPr>
          <w:rStyle w:val="NormalTok"/>
        </w:rPr>
        <w:t xml:space="preserve"> ___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___ </w:t>
      </w:r>
      <w:r>
        <w:rPr>
          <w:rStyle w:val="SpecialCharTok"/>
        </w:rPr>
        <w:t>~</w:t>
      </w:r>
      <w:r>
        <w:rPr>
          <w:rStyle w:val="NormalTok"/>
        </w:rPr>
        <w:t xml:space="preserve"> ___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___"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___"</w:t>
      </w:r>
      <w:r>
        <w:rPr>
          <w:rStyle w:val="NormalTok"/>
        </w:rPr>
        <w:t xml:space="preserve">, </w:t>
      </w:r>
      <w:r>
        <w:rPr>
          <w:rStyle w:val="StringTok"/>
        </w:rPr>
        <w:t>"___"</w:t>
      </w:r>
      <w:r>
        <w:rPr>
          <w:rStyle w:val="NormalTok"/>
        </w:rPr>
        <w:t>))</w:t>
      </w:r>
      <w:r>
        <w:br/>
      </w:r>
      <w:r>
        <w:br/>
      </w:r>
      <w:proofErr w:type="gramStart"/>
      <w:r>
        <w:rPr>
          <w:rStyle w:val="FunctionTok"/>
        </w:rPr>
        <w:t>visualize</w:t>
      </w:r>
      <w:r>
        <w:rPr>
          <w:rStyle w:val="NormalTok"/>
        </w:rPr>
        <w:t>(</w:t>
      </w:r>
      <w:proofErr w:type="gramEnd"/>
      <w:r>
        <w:rPr>
          <w:rStyle w:val="NormalTok"/>
        </w:rPr>
        <w:t>___)</w:t>
      </w:r>
    </w:p>
    <w:p w14:paraId="2739A38A" w14:textId="4AAD36CA" w:rsidR="00500C0F" w:rsidRDefault="00000000" w:rsidP="00961CCA">
      <w:pPr>
        <w:pStyle w:val="FirstParagraph"/>
        <w:jc w:val="center"/>
      </w:pPr>
      <w:r>
        <w:rPr>
          <w:noProof/>
        </w:rPr>
        <w:drawing>
          <wp:inline distT="0" distB="0" distL="0" distR="0" wp14:anchorId="75A8187A" wp14:editId="1ABEC3AE">
            <wp:extent cx="2446867" cy="1957494"/>
            <wp:effectExtent l="0" t="0" r="0" b="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ts2300-N11-Confidence-Intervals-for-Difference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225" cy="196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3A738" w14:textId="77777777" w:rsidR="00500C0F" w:rsidRDefault="00000000">
      <w:pPr>
        <w:pStyle w:val="BodyText"/>
      </w:pPr>
      <w:r>
        <w:t>This bootstrap distribution represents 1,000 differences in sample means. Because my first group is male and my second group is female, positive numbers mean male penguins had a higher mean bill length than female penguins.</w:t>
      </w:r>
    </w:p>
    <w:p w14:paraId="6372F120" w14:textId="77777777" w:rsidR="00500C0F" w:rsidRDefault="00000000">
      <w:pPr>
        <w:pStyle w:val="BodyText"/>
      </w:pPr>
      <w:r>
        <w:t xml:space="preserve">As with our other examples, I can use the percentile or standard error methods with the </w:t>
      </w:r>
      <w:r>
        <w:rPr>
          <w:rStyle w:val="VerbatimChar"/>
        </w:rPr>
        <w:t>get_ci()</w:t>
      </w:r>
      <w:r>
        <w:t xml:space="preserve"> function to calculate a confidence interval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4B99340A" w14:textId="77777777" w:rsidR="00500C0F" w:rsidRDefault="00500C0F">
      <w:pPr>
        <w:pStyle w:val="BodyText"/>
      </w:pPr>
    </w:p>
    <w:p w14:paraId="4F6E2E30" w14:textId="77777777" w:rsidR="00500C0F" w:rsidRDefault="00000000">
      <w:pPr>
        <w:pStyle w:val="BodyText"/>
      </w:pPr>
      <w:r>
        <w:rPr>
          <w:b/>
          <w:bCs/>
        </w:rPr>
        <w:t>Practice:</w:t>
      </w:r>
      <w:r>
        <w:t xml:space="preserve"> Calculate a 90% confidence interval using the SE method. (Note: Remember you will need to first calculate your point estimate.)</w:t>
      </w:r>
    </w:p>
    <w:p w14:paraId="50EEB703" w14:textId="77777777" w:rsidR="00500C0F" w:rsidRDefault="00000000">
      <w:pPr>
        <w:pStyle w:val="BodyText"/>
      </w:pPr>
      <w:r>
        <w:rPr>
          <w:b/>
          <w:bCs/>
        </w:rPr>
        <w:t>90% confidence interval:</w:t>
      </w:r>
    </w:p>
    <w:p w14:paraId="70EFC42E" w14:textId="77777777" w:rsidR="00500C0F" w:rsidRDefault="00500C0F">
      <w:pPr>
        <w:pStyle w:val="BodyText"/>
      </w:pPr>
    </w:p>
    <w:p w14:paraId="39460D9A" w14:textId="77777777" w:rsidR="00500C0F" w:rsidRDefault="00000000">
      <w:pPr>
        <w:pStyle w:val="Heading2"/>
      </w:pPr>
      <w:bookmarkStart w:id="14" w:name="using-theory-based-methods-1"/>
      <w:bookmarkStart w:id="15" w:name="_Toc195554802"/>
      <w:bookmarkEnd w:id="12"/>
      <w:r>
        <w:t>Using theory-based methods</w:t>
      </w:r>
      <w:bookmarkEnd w:id="15"/>
    </w:p>
    <w:p w14:paraId="4F848E35" w14:textId="77777777" w:rsidR="00500C0F" w:rsidRDefault="00000000">
      <w:pPr>
        <w:pStyle w:val="FirstParagraph"/>
      </w:pPr>
      <w:r>
        <w:t xml:space="preserve">The </w:t>
      </w:r>
      <w:r>
        <w:rPr>
          <w:rStyle w:val="VerbatimChar"/>
        </w:rPr>
        <w:t>t.test()</w:t>
      </w:r>
      <w:r>
        <w:t xml:space="preserve"> function, which we used to calculate theory-based confidence intervals for a mean, can also be used for differences in means. There are two ways we can use the function.</w:t>
      </w:r>
    </w:p>
    <w:p w14:paraId="2B50691D" w14:textId="77777777" w:rsidR="00500C0F" w:rsidRDefault="00000000">
      <w:pPr>
        <w:pStyle w:val="Compact"/>
        <w:numPr>
          <w:ilvl w:val="0"/>
          <w:numId w:val="8"/>
        </w:numPr>
      </w:pPr>
      <w:r>
        <w:t xml:space="preserve">Option 1 specifies our data frame in a </w:t>
      </w:r>
      <w:r>
        <w:rPr>
          <w:rStyle w:val="VerbatimChar"/>
        </w:rPr>
        <w:t>data</w:t>
      </w:r>
      <w:r>
        <w:t xml:space="preserve"> argument then references the column names in the formula notation.</w:t>
      </w:r>
    </w:p>
    <w:p w14:paraId="2FF5C305" w14:textId="6223175E" w:rsidR="00500C0F" w:rsidRDefault="00000000" w:rsidP="00961CCA">
      <w:pPr>
        <w:pStyle w:val="Compact"/>
        <w:numPr>
          <w:ilvl w:val="0"/>
          <w:numId w:val="8"/>
        </w:numPr>
      </w:pPr>
      <w:r>
        <w:t xml:space="preserve">Option 2 ignores the </w:t>
      </w:r>
      <w:r>
        <w:rPr>
          <w:rStyle w:val="VerbatimChar"/>
        </w:rPr>
        <w:t>data</w:t>
      </w:r>
      <w:r>
        <w:t xml:space="preserve"> argument and instead uses </w:t>
      </w:r>
      <w:r>
        <w:rPr>
          <w:rStyle w:val="VerbatimChar"/>
        </w:rPr>
        <w:t>$</w:t>
      </w:r>
      <w:r>
        <w:t xml:space="preserve"> notation to directly reference the vectors for our two variables.</w:t>
      </w:r>
    </w:p>
    <w:p w14:paraId="024766C5" w14:textId="77777777" w:rsidR="00500C0F" w:rsidRDefault="00000000">
      <w:pPr>
        <w:pStyle w:val="SourceCode"/>
      </w:pPr>
      <w:r>
        <w:rPr>
          <w:rStyle w:val="CommentTok"/>
        </w:rPr>
        <w:lastRenderedPageBreak/>
        <w:t># Option 1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 xml:space="preserve">(response </w:t>
      </w:r>
      <w:r>
        <w:rPr>
          <w:rStyle w:val="SpecialCharTok"/>
        </w:rPr>
        <w:t>~</w:t>
      </w:r>
      <w:r>
        <w:rPr>
          <w:rStyle w:val="NormalTok"/>
        </w:rPr>
        <w:t xml:space="preserve"> explanatory, </w:t>
      </w:r>
      <w:r>
        <w:rPr>
          <w:rStyle w:val="AttributeTok"/>
        </w:rPr>
        <w:t>data =</w:t>
      </w:r>
      <w:r>
        <w:rPr>
          <w:rStyle w:val="NormalTok"/>
        </w:rPr>
        <w:t xml:space="preserve"> dataname)</w:t>
      </w:r>
      <w:r>
        <w:br/>
      </w:r>
      <w:r>
        <w:br/>
      </w:r>
      <w:r>
        <w:rPr>
          <w:rStyle w:val="CommentTok"/>
        </w:rPr>
        <w:t># Option 2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dataname</w:t>
      </w:r>
      <w:r>
        <w:rPr>
          <w:rStyle w:val="SpecialCharTok"/>
        </w:rPr>
        <w:t>$</w:t>
      </w:r>
      <w:r>
        <w:rPr>
          <w:rStyle w:val="NormalTok"/>
        </w:rPr>
        <w:t xml:space="preserve">response </w:t>
      </w:r>
      <w:r>
        <w:rPr>
          <w:rStyle w:val="SpecialCharTok"/>
        </w:rPr>
        <w:t>~</w:t>
      </w:r>
      <w:r>
        <w:rPr>
          <w:rStyle w:val="NormalTok"/>
        </w:rPr>
        <w:t xml:space="preserve"> dataname</w:t>
      </w:r>
      <w:r>
        <w:rPr>
          <w:rStyle w:val="SpecialCharTok"/>
        </w:rPr>
        <w:t>$</w:t>
      </w:r>
      <w:r>
        <w:rPr>
          <w:rStyle w:val="NormalTok"/>
        </w:rPr>
        <w:t>explanatory)</w:t>
      </w:r>
    </w:p>
    <w:p w14:paraId="083E3FC7" w14:textId="77777777" w:rsidR="00500C0F" w:rsidRDefault="00500C0F">
      <w:pPr>
        <w:pStyle w:val="FirstParagraph"/>
      </w:pPr>
    </w:p>
    <w:p w14:paraId="57216F37" w14:textId="77777777" w:rsidR="00500C0F" w:rsidRDefault="00000000">
      <w:pPr>
        <w:pStyle w:val="BodyText"/>
      </w:pPr>
      <w:r>
        <w:rPr>
          <w:b/>
          <w:bCs/>
        </w:rPr>
        <w:t>Practice:</w:t>
      </w:r>
      <w:r>
        <w:t xml:space="preserve"> Use </w:t>
      </w:r>
      <w:r>
        <w:rPr>
          <w:rStyle w:val="VerbatimChar"/>
        </w:rPr>
        <w:t>t.test()</w:t>
      </w:r>
      <w:r>
        <w:t xml:space="preserve"> to calculate a 90% theory-based confidence interval for the difference in population mean bill lengths for female versus male Adelie penguins.</w:t>
      </w:r>
    </w:p>
    <w:p w14:paraId="38B46B1C" w14:textId="77777777" w:rsidR="00500C0F" w:rsidRDefault="00000000">
      <w:pPr>
        <w:pStyle w:val="BodyText"/>
      </w:pPr>
      <w:r>
        <w:rPr>
          <w:b/>
          <w:bCs/>
        </w:rPr>
        <w:t>Code / Answer:</w:t>
      </w:r>
    </w:p>
    <w:p w14:paraId="7C7DEF6E" w14:textId="77777777" w:rsidR="00500C0F" w:rsidRDefault="00500C0F">
      <w:pPr>
        <w:pStyle w:val="BodyText"/>
      </w:pPr>
    </w:p>
    <w:p w14:paraId="50B2C557" w14:textId="77777777" w:rsidR="00961CCA" w:rsidRDefault="00961CCA">
      <w:pPr>
        <w:pStyle w:val="BodyText"/>
      </w:pPr>
    </w:p>
    <w:p w14:paraId="218E825A" w14:textId="77777777" w:rsidR="00961CCA" w:rsidRDefault="00961CCA">
      <w:pPr>
        <w:pStyle w:val="BodyText"/>
      </w:pPr>
    </w:p>
    <w:p w14:paraId="06573C23" w14:textId="77777777" w:rsidR="00500C0F" w:rsidRDefault="00000000">
      <w:pPr>
        <w:pStyle w:val="BodyText"/>
      </w:pPr>
      <w:r>
        <w:rPr>
          <w:b/>
          <w:bCs/>
        </w:rPr>
        <w:t>Question:</w:t>
      </w:r>
      <w:r>
        <w:t xml:space="preserve"> What is different about how these intervals compared to my bootstrap intervals above? Why do you think this happened? (Hint: Think about our groups)</w:t>
      </w:r>
    </w:p>
    <w:p w14:paraId="5BAAB0DA" w14:textId="77777777" w:rsidR="00500C0F" w:rsidRDefault="00000000">
      <w:pPr>
        <w:pStyle w:val="BodyText"/>
      </w:pPr>
      <w:r>
        <w:rPr>
          <w:b/>
          <w:bCs/>
        </w:rPr>
        <w:t>Answer:</w:t>
      </w:r>
    </w:p>
    <w:p w14:paraId="3E4F867E" w14:textId="77777777" w:rsidR="00500C0F" w:rsidRDefault="00500C0F">
      <w:pPr>
        <w:pStyle w:val="BodyText"/>
      </w:pPr>
    </w:p>
    <w:p w14:paraId="64752191" w14:textId="77777777" w:rsidR="00961CCA" w:rsidRDefault="00961CCA">
      <w:pPr>
        <w:pStyle w:val="BodyText"/>
      </w:pPr>
    </w:p>
    <w:p w14:paraId="439BB22F" w14:textId="77777777" w:rsidR="00961CCA" w:rsidRDefault="00961CCA">
      <w:pPr>
        <w:pStyle w:val="BodyText"/>
      </w:pPr>
    </w:p>
    <w:p w14:paraId="0BE76DD0" w14:textId="77777777" w:rsidR="00500C0F" w:rsidRDefault="00951F28">
      <w:r>
        <w:rPr>
          <w:noProof/>
        </w:rPr>
        <w:pict w14:anchorId="7B6B373C">
          <v:rect id="_x0000_i1026" alt="" style="width:468pt;height:.05pt;mso-width-percent:0;mso-height-percent:0;mso-width-percent:0;mso-height-percent:0" o:hralign="center" o:hrstd="t" o:hr="t"/>
        </w:pict>
      </w:r>
    </w:p>
    <w:p w14:paraId="486C7677" w14:textId="77777777" w:rsidR="00500C0F" w:rsidRDefault="00000000">
      <w:pPr>
        <w:pStyle w:val="Heading1"/>
      </w:pPr>
      <w:bookmarkStart w:id="16" w:name="Xfdea850cb3e89dcf7e7099ed30ccdfe90a47a94"/>
      <w:bookmarkStart w:id="17" w:name="_Toc195554803"/>
      <w:bookmarkEnd w:id="10"/>
      <w:bookmarkEnd w:id="14"/>
      <w:r>
        <w:t>Interpreting confidence intervals for differences</w:t>
      </w:r>
      <w:bookmarkEnd w:id="17"/>
    </w:p>
    <w:p w14:paraId="04098C06" w14:textId="77777777" w:rsidR="00500C0F" w:rsidRDefault="00000000">
      <w:pPr>
        <w:pStyle w:val="FirstParagraph"/>
      </w:pPr>
      <w:r>
        <w:t>When we’re interpreting an interval for a difference in two numbers, we have to consider whether our interval contains positive numbers, negative numbers, or a mix of the two. This is because the values within our interval represent differences.</w:t>
      </w:r>
    </w:p>
    <w:p w14:paraId="7D4D7F05" w14:textId="77777777" w:rsidR="00500C0F" w:rsidRDefault="00000000">
      <w:pPr>
        <w:pStyle w:val="BodyText"/>
      </w:pPr>
      <w:r>
        <w:t>Recall that:</w:t>
      </w:r>
    </w:p>
    <w:p w14:paraId="210ECF8A" w14:textId="77777777" w:rsidR="00500C0F" w:rsidRDefault="00000000">
      <w:pPr>
        <w:pStyle w:val="Compact"/>
        <w:numPr>
          <w:ilvl w:val="0"/>
          <w:numId w:val="9"/>
        </w:numPr>
      </w:pPr>
      <w:r>
        <w:t>When a difference is positive, it indicates the first group being compared has the larger value</w:t>
      </w:r>
    </w:p>
    <w:p w14:paraId="503CAA30" w14:textId="77777777" w:rsidR="00500C0F" w:rsidRDefault="00000000">
      <w:pPr>
        <w:pStyle w:val="Compact"/>
        <w:numPr>
          <w:ilvl w:val="0"/>
          <w:numId w:val="9"/>
        </w:numPr>
      </w:pPr>
      <w:r>
        <w:t>When a difference is negative, it indicates the second group being compared has the larger value</w:t>
      </w:r>
    </w:p>
    <w:p w14:paraId="4259D119" w14:textId="77777777" w:rsidR="00500C0F" w:rsidRDefault="00500C0F">
      <w:pPr>
        <w:pStyle w:val="FirstParagraph"/>
      </w:pPr>
    </w:p>
    <w:p w14:paraId="3DE43D0B" w14:textId="470F865F" w:rsidR="00500C0F" w:rsidRDefault="00000000">
      <w:pPr>
        <w:pStyle w:val="BodyText"/>
      </w:pPr>
      <w:r>
        <w:t>Let’s start by considering an interval that contains all positive numbers or all negative numbers (instead of a mix of the two).</w:t>
      </w:r>
    </w:p>
    <w:p w14:paraId="7806B053" w14:textId="77777777" w:rsidR="00500C0F" w:rsidRDefault="00000000">
      <w:pPr>
        <w:pStyle w:val="Heading2"/>
      </w:pPr>
      <w:bookmarkStart w:id="18" w:name="Xd0fde5ea9c6d0f093d1ff2f553bdf678701f4e5"/>
      <w:bookmarkStart w:id="19" w:name="_Toc195554804"/>
      <w:r>
        <w:lastRenderedPageBreak/>
        <w:t>Situation 1 - Both endpoints are positive (or negative)</w:t>
      </w:r>
      <w:bookmarkEnd w:id="19"/>
    </w:p>
    <w:p w14:paraId="33A75E7C" w14:textId="77777777" w:rsidR="00500C0F" w:rsidRDefault="00000000">
      <w:pPr>
        <w:pStyle w:val="FirstParagraph"/>
      </w:pPr>
      <w:r>
        <w:t>If our confidence interval has endpoints that are either both positive or both negative, we could give an interpretation like this:</w:t>
      </w:r>
    </w:p>
    <w:p w14:paraId="36E0781D" w14:textId="77777777" w:rsidR="00500C0F" w:rsidRDefault="00500C0F">
      <w:pPr>
        <w:pStyle w:val="BodyText"/>
      </w:pPr>
    </w:p>
    <w:p w14:paraId="5C6CCBCC" w14:textId="77777777" w:rsidR="00500C0F" w:rsidRDefault="00000000">
      <w:pPr>
        <w:pStyle w:val="BlockText"/>
      </w:pPr>
      <w:r>
        <w:rPr>
          <w:b/>
          <w:bCs/>
        </w:rPr>
        <w:t>Generic Interpretation:</w:t>
      </w:r>
      <w:r>
        <w:t xml:space="preserve"> We are xx% confident that the population ___ is between ___ and ___ bigger for our group with the higher mean/proportion than for our group with the smaller mean/proportion</w:t>
      </w:r>
    </w:p>
    <w:p w14:paraId="54D33417" w14:textId="77777777" w:rsidR="00500C0F" w:rsidRDefault="00500C0F">
      <w:pPr>
        <w:pStyle w:val="FirstParagraph"/>
      </w:pPr>
    </w:p>
    <w:p w14:paraId="45822E2C" w14:textId="77777777" w:rsidR="00500C0F" w:rsidRDefault="00000000">
      <w:pPr>
        <w:pStyle w:val="BodyText"/>
      </w:pPr>
      <w:r>
        <w:t>We will need to put this into context for each specific example.</w:t>
      </w:r>
    </w:p>
    <w:p w14:paraId="2E322354" w14:textId="77777777" w:rsidR="00500C0F" w:rsidRDefault="00000000">
      <w:pPr>
        <w:pStyle w:val="BodyText"/>
      </w:pPr>
      <w:r>
        <w:t>My 90% confidence interval for the difference in Adelie penguin population mean bill lengths (male - female) was: (2.538, 3.727). Because all of the values in my interval are positive, I’m confident that males (group 1) have a longer population mean bill length than females (group 2). My interpretation would look like:</w:t>
      </w:r>
    </w:p>
    <w:p w14:paraId="54822315" w14:textId="77777777" w:rsidR="00500C0F" w:rsidRDefault="00500C0F">
      <w:pPr>
        <w:pStyle w:val="BodyText"/>
      </w:pPr>
    </w:p>
    <w:p w14:paraId="1F88C71B" w14:textId="77777777" w:rsidR="00500C0F" w:rsidRDefault="00000000">
      <w:pPr>
        <w:pStyle w:val="BlockText"/>
      </w:pPr>
      <w:r>
        <w:rPr>
          <w:b/>
          <w:bCs/>
        </w:rPr>
        <w:t>Diff in means interpretation in context:</w:t>
      </w:r>
      <w:r>
        <w:t xml:space="preserve"> We are 90% confident that the population mean bill length for Adelie penguins is between 2.538 mm and 3.727 mm longer for male penguins than for female penguins.</w:t>
      </w:r>
    </w:p>
    <w:p w14:paraId="5D4B0E8E" w14:textId="77777777" w:rsidR="00500C0F" w:rsidRDefault="00500C0F">
      <w:pPr>
        <w:pStyle w:val="FirstParagraph"/>
      </w:pPr>
    </w:p>
    <w:p w14:paraId="6FF14275" w14:textId="77777777" w:rsidR="00961CCA" w:rsidRPr="00961CCA" w:rsidRDefault="00961CCA" w:rsidP="00961CCA">
      <w:pPr>
        <w:pStyle w:val="BodyText"/>
      </w:pPr>
    </w:p>
    <w:p w14:paraId="237A3CD2" w14:textId="77777777" w:rsidR="00500C0F" w:rsidRDefault="00000000">
      <w:pPr>
        <w:pStyle w:val="BodyText"/>
      </w:pPr>
      <w:r>
        <w:rPr>
          <w:b/>
          <w:bCs/>
        </w:rPr>
        <w:t>Practice:</w:t>
      </w:r>
      <w:r>
        <w:t xml:space="preserve"> Try writing an interpretation for our COVID-smelling dog example (positive - negative). My interval was (-0.2, -0.057). (Hint: First figure out which group we think the dog was better at identifying.)</w:t>
      </w:r>
    </w:p>
    <w:p w14:paraId="237C18F6" w14:textId="77777777" w:rsidR="00500C0F" w:rsidRDefault="00000000">
      <w:pPr>
        <w:pStyle w:val="BodyText"/>
      </w:pPr>
      <w:r>
        <w:rPr>
          <w:b/>
          <w:bCs/>
        </w:rPr>
        <w:t>Answer:</w:t>
      </w:r>
    </w:p>
    <w:p w14:paraId="6AD65295" w14:textId="77777777" w:rsidR="00500C0F" w:rsidRDefault="00500C0F">
      <w:pPr>
        <w:pStyle w:val="BodyText"/>
      </w:pPr>
    </w:p>
    <w:p w14:paraId="34C95D11" w14:textId="77777777" w:rsidR="00961CCA" w:rsidRDefault="00961CCA">
      <w:pPr>
        <w:pStyle w:val="BodyText"/>
      </w:pPr>
    </w:p>
    <w:p w14:paraId="3C17DCC7" w14:textId="77777777" w:rsidR="00961CCA" w:rsidRDefault="00961CCA">
      <w:pPr>
        <w:pStyle w:val="BodyText"/>
      </w:pPr>
    </w:p>
    <w:p w14:paraId="2C958D9F" w14:textId="77777777" w:rsidR="00961CCA" w:rsidRDefault="00961CCA">
      <w:pPr>
        <w:pStyle w:val="BodyText"/>
      </w:pPr>
    </w:p>
    <w:p w14:paraId="78C97853" w14:textId="77777777" w:rsidR="00961CCA" w:rsidRDefault="00961CCA">
      <w:pPr>
        <w:pStyle w:val="BodyText"/>
      </w:pPr>
    </w:p>
    <w:p w14:paraId="7A52DDD8" w14:textId="77777777" w:rsidR="00961CCA" w:rsidRDefault="00961CCA">
      <w:pPr>
        <w:pStyle w:val="BodyText"/>
      </w:pPr>
    </w:p>
    <w:p w14:paraId="3B2B0754" w14:textId="77777777" w:rsidR="00500C0F" w:rsidRDefault="00000000">
      <w:pPr>
        <w:pStyle w:val="Heading2"/>
      </w:pPr>
      <w:bookmarkStart w:id="20" w:name="X9dda8cb64008993a5ef9862a98e53999ede96f0"/>
      <w:bookmarkStart w:id="21" w:name="_Toc195554805"/>
      <w:bookmarkEnd w:id="18"/>
      <w:r>
        <w:lastRenderedPageBreak/>
        <w:t>Situation 2 - One positive and one negative endpoint</w:t>
      </w:r>
      <w:bookmarkEnd w:id="21"/>
    </w:p>
    <w:p w14:paraId="7CC4FC40" w14:textId="77777777" w:rsidR="00500C0F" w:rsidRDefault="00000000">
      <w:pPr>
        <w:pStyle w:val="FirstParagraph"/>
      </w:pPr>
      <w:r>
        <w:t xml:space="preserve">In some cases, we might have a confidence interval where the lower endpoint is negative and the upper endpoint is positive. This suggests that we aren’t confident either group has a higher population mean/proportion. However, we can still provide context about </w:t>
      </w:r>
      <w:r>
        <w:rPr>
          <w:i/>
          <w:iCs/>
        </w:rPr>
        <w:t>how big</w:t>
      </w:r>
      <w:r>
        <w:t xml:space="preserve"> any difference might reasonably be.</w:t>
      </w:r>
    </w:p>
    <w:p w14:paraId="2C0E222E" w14:textId="77777777" w:rsidR="00500C0F" w:rsidRDefault="00500C0F">
      <w:pPr>
        <w:pStyle w:val="BodyText"/>
      </w:pPr>
    </w:p>
    <w:p w14:paraId="35420D29" w14:textId="77777777" w:rsidR="00500C0F" w:rsidRDefault="00000000">
      <w:pPr>
        <w:pStyle w:val="BlockText"/>
      </w:pPr>
      <w:r>
        <w:rPr>
          <w:b/>
          <w:bCs/>
        </w:rPr>
        <w:t>Generic Interpretation:</w:t>
      </w:r>
      <w:r>
        <w:t xml:space="preserve"> We cannot be xx% confident that either group has a bigger population mean/proportion. However, we are xx% confident that the population __ is anywhere from __ bigger for group 1 to __ bigger for group 2.</w:t>
      </w:r>
    </w:p>
    <w:p w14:paraId="41FFBE8D" w14:textId="77777777" w:rsidR="00500C0F" w:rsidRDefault="00500C0F">
      <w:pPr>
        <w:pStyle w:val="FirstParagraph"/>
      </w:pPr>
    </w:p>
    <w:p w14:paraId="0B3E0D34" w14:textId="77777777" w:rsidR="00500C0F" w:rsidRDefault="00000000">
      <w:pPr>
        <w:pStyle w:val="BodyText"/>
      </w:pPr>
      <w:r>
        <w:t>Let’s revisit the penguin bill length example (male - female). Consider the following hypothetical confidence intervals.</w:t>
      </w:r>
    </w:p>
    <w:p w14:paraId="668D3F88" w14:textId="77777777" w:rsidR="00500C0F" w:rsidRDefault="00000000">
      <w:pPr>
        <w:pStyle w:val="Compact"/>
        <w:numPr>
          <w:ilvl w:val="0"/>
          <w:numId w:val="10"/>
        </w:numPr>
      </w:pPr>
      <w:r>
        <w:t>(-0.1, 0.2)</w:t>
      </w:r>
    </w:p>
    <w:p w14:paraId="53CB34B9" w14:textId="77777777" w:rsidR="00500C0F" w:rsidRDefault="00000000">
      <w:pPr>
        <w:pStyle w:val="Compact"/>
        <w:numPr>
          <w:ilvl w:val="0"/>
          <w:numId w:val="10"/>
        </w:numPr>
      </w:pPr>
      <w:r>
        <w:t>(-4, 3)</w:t>
      </w:r>
    </w:p>
    <w:p w14:paraId="1C28E68A" w14:textId="0D672EFD" w:rsidR="00500C0F" w:rsidRDefault="00000000" w:rsidP="00961CCA">
      <w:pPr>
        <w:pStyle w:val="Compact"/>
        <w:numPr>
          <w:ilvl w:val="0"/>
          <w:numId w:val="10"/>
        </w:numPr>
      </w:pPr>
      <w:r>
        <w:t>(-0.1, 5)</w:t>
      </w:r>
    </w:p>
    <w:p w14:paraId="682107A9" w14:textId="77777777" w:rsidR="00500C0F" w:rsidRDefault="00000000">
      <w:pPr>
        <w:pStyle w:val="BodyText"/>
      </w:pPr>
      <w:r>
        <w:rPr>
          <w:b/>
          <w:bCs/>
        </w:rPr>
        <w:t>Question:</w:t>
      </w:r>
      <w:r>
        <w:t xml:space="preserve"> How might our understanding of Adelie penguin bill lengths practically differ based on these three intervals?</w:t>
      </w:r>
    </w:p>
    <w:p w14:paraId="562FBBD4" w14:textId="77777777" w:rsidR="00500C0F" w:rsidRDefault="00000000">
      <w:pPr>
        <w:pStyle w:val="BodyText"/>
      </w:pPr>
      <w:r>
        <w:rPr>
          <w:b/>
          <w:bCs/>
        </w:rPr>
        <w:t>Answer:</w:t>
      </w:r>
    </w:p>
    <w:p w14:paraId="0045A144" w14:textId="77777777" w:rsidR="00500C0F" w:rsidRDefault="00500C0F">
      <w:pPr>
        <w:pStyle w:val="BodyText"/>
      </w:pPr>
    </w:p>
    <w:p w14:paraId="471E4F2F" w14:textId="77777777" w:rsidR="00961CCA" w:rsidRDefault="00961CCA">
      <w:pPr>
        <w:pStyle w:val="BodyText"/>
      </w:pPr>
    </w:p>
    <w:p w14:paraId="06EDB5CF" w14:textId="77777777" w:rsidR="00961CCA" w:rsidRDefault="00961CCA">
      <w:pPr>
        <w:pStyle w:val="BodyText"/>
      </w:pPr>
    </w:p>
    <w:p w14:paraId="73B35B76" w14:textId="77777777" w:rsidR="00961CCA" w:rsidRDefault="00961CCA">
      <w:pPr>
        <w:pStyle w:val="BodyText"/>
      </w:pPr>
    </w:p>
    <w:p w14:paraId="2A3C09C5" w14:textId="77777777" w:rsidR="00961CCA" w:rsidRDefault="00961CCA">
      <w:pPr>
        <w:pStyle w:val="BodyText"/>
      </w:pPr>
    </w:p>
    <w:p w14:paraId="0A485ABD" w14:textId="77777777" w:rsidR="00500C0F" w:rsidRDefault="00000000">
      <w:pPr>
        <w:pStyle w:val="BodyText"/>
      </w:pPr>
      <w:r>
        <w:rPr>
          <w:b/>
          <w:bCs/>
        </w:rPr>
        <w:t>Practice:</w:t>
      </w:r>
      <w:r>
        <w:t xml:space="preserve"> Pick one of these and write an interpretation in context of the example.</w:t>
      </w:r>
    </w:p>
    <w:p w14:paraId="14CDBE82" w14:textId="77777777" w:rsidR="00500C0F" w:rsidRDefault="00000000">
      <w:pPr>
        <w:pStyle w:val="BodyText"/>
      </w:pPr>
      <w:r>
        <w:rPr>
          <w:b/>
          <w:bCs/>
        </w:rPr>
        <w:t>Interpretation:</w:t>
      </w:r>
    </w:p>
    <w:p w14:paraId="34124BC6" w14:textId="77777777" w:rsidR="00500C0F" w:rsidRDefault="00500C0F">
      <w:pPr>
        <w:pStyle w:val="BodyText"/>
      </w:pPr>
    </w:p>
    <w:p w14:paraId="74E4ACA7" w14:textId="77777777" w:rsidR="00961CCA" w:rsidRDefault="00961CCA">
      <w:pPr>
        <w:pStyle w:val="BodyText"/>
      </w:pPr>
    </w:p>
    <w:p w14:paraId="073F06AB" w14:textId="77777777" w:rsidR="00961CCA" w:rsidRDefault="00961CCA">
      <w:pPr>
        <w:pStyle w:val="BodyText"/>
      </w:pPr>
    </w:p>
    <w:p w14:paraId="5962C6BA" w14:textId="77777777" w:rsidR="00961CCA" w:rsidRDefault="00961CCA">
      <w:pPr>
        <w:pStyle w:val="BodyText"/>
      </w:pPr>
    </w:p>
    <w:p w14:paraId="6FE6203A" w14:textId="77777777" w:rsidR="00961CCA" w:rsidRDefault="00961CCA">
      <w:pPr>
        <w:pStyle w:val="BodyText"/>
      </w:pPr>
    </w:p>
    <w:p w14:paraId="3CF1AB42" w14:textId="77777777" w:rsidR="00500C0F" w:rsidRDefault="00951F28">
      <w:r>
        <w:rPr>
          <w:noProof/>
        </w:rPr>
        <w:lastRenderedPageBreak/>
        <w:pict w14:anchorId="4E4D9DBF">
          <v:rect id="_x0000_i1025" alt="" style="width:468pt;height:.05pt;mso-width-percent:0;mso-height-percent:0;mso-width-percent:0;mso-height-percent:0" o:hralign="center" o:hrstd="t" o:hr="t"/>
        </w:pict>
      </w:r>
    </w:p>
    <w:p w14:paraId="1E43C747" w14:textId="77777777" w:rsidR="00500C0F" w:rsidRDefault="00000000">
      <w:pPr>
        <w:pStyle w:val="Heading1"/>
      </w:pPr>
      <w:bookmarkStart w:id="22" w:name="Xaf7b65641592fe78e9f219e2b8580990deedf6f"/>
      <w:bookmarkStart w:id="23" w:name="_Toc195554806"/>
      <w:bookmarkEnd w:id="16"/>
      <w:bookmarkEnd w:id="20"/>
      <w:r>
        <w:t>Revisiting the Learning Goals for Notes 11</w:t>
      </w:r>
      <w:bookmarkEnd w:id="23"/>
    </w:p>
    <w:p w14:paraId="2940A4BE" w14:textId="77777777" w:rsidR="00500C0F" w:rsidRDefault="00000000">
      <w:pPr>
        <w:pStyle w:val="Compact"/>
        <w:numPr>
          <w:ilvl w:val="0"/>
          <w:numId w:val="11"/>
        </w:numPr>
      </w:pPr>
      <w:r>
        <w:t>Be able to construct confidence intervals for differences in population proportions population means using bootstrap resampling (</w:t>
      </w:r>
      <w:r>
        <w:rPr>
          <w:rStyle w:val="VerbatimChar"/>
        </w:rPr>
        <w:t>infer</w:t>
      </w:r>
      <w:r>
        <w:t xml:space="preserve"> package) and using theory-based methods.</w:t>
      </w:r>
    </w:p>
    <w:p w14:paraId="2FFCDE79" w14:textId="77777777" w:rsidR="00500C0F" w:rsidRDefault="00000000">
      <w:pPr>
        <w:pStyle w:val="Compact"/>
        <w:numPr>
          <w:ilvl w:val="0"/>
          <w:numId w:val="11"/>
        </w:numPr>
      </w:pPr>
      <w:r>
        <w:t>Be able to accurately interpret confidence intervals for differences in population proportions and population means in context.</w:t>
      </w:r>
      <w:bookmarkEnd w:id="22"/>
    </w:p>
    <w:sectPr w:rsidR="00500C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F8079C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7AA38C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17703804">
    <w:abstractNumId w:val="0"/>
  </w:num>
  <w:num w:numId="2" w16cid:durableId="687754543">
    <w:abstractNumId w:val="1"/>
  </w:num>
  <w:num w:numId="3" w16cid:durableId="2013875616">
    <w:abstractNumId w:val="1"/>
  </w:num>
  <w:num w:numId="4" w16cid:durableId="1875802242">
    <w:abstractNumId w:val="1"/>
  </w:num>
  <w:num w:numId="5" w16cid:durableId="1286037314">
    <w:abstractNumId w:val="1"/>
  </w:num>
  <w:num w:numId="6" w16cid:durableId="1882471683">
    <w:abstractNumId w:val="1"/>
  </w:num>
  <w:num w:numId="7" w16cid:durableId="1510102888">
    <w:abstractNumId w:val="1"/>
  </w:num>
  <w:num w:numId="8" w16cid:durableId="1314329966">
    <w:abstractNumId w:val="1"/>
  </w:num>
  <w:num w:numId="9" w16cid:durableId="425075061">
    <w:abstractNumId w:val="1"/>
  </w:num>
  <w:num w:numId="10" w16cid:durableId="1424498085">
    <w:abstractNumId w:val="1"/>
  </w:num>
  <w:num w:numId="11" w16cid:durableId="20181440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0C0F"/>
    <w:rsid w:val="00500C0F"/>
    <w:rsid w:val="005240EF"/>
    <w:rsid w:val="00951F28"/>
    <w:rsid w:val="0096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8828C"/>
  <w15:docId w15:val="{F61543E9-31A4-C14C-8523-4A19A4008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961CCA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961CC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moderndive.com/8-confidence-intervals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0</Pages>
  <Words>1961</Words>
  <Characters>11178</Characters>
  <Application>Microsoft Office Word</Application>
  <DocSecurity>0</DocSecurity>
  <Lines>93</Lines>
  <Paragraphs>26</Paragraphs>
  <ScaleCrop>false</ScaleCrop>
  <Company/>
  <LinksUpToDate>false</LinksUpToDate>
  <CharactersWithSpaces>1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11 - Confidence Intervals for Differences</dc:title>
  <dc:creator>STS 2300 Introduction to Data Analytics</dc:creator>
  <cp:keywords/>
  <cp:lastModifiedBy>Nicholas Bussberg</cp:lastModifiedBy>
  <cp:revision>2</cp:revision>
  <dcterms:created xsi:type="dcterms:W3CDTF">2025-04-15T00:03:00Z</dcterms:created>
  <dcterms:modified xsi:type="dcterms:W3CDTF">2025-04-15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: 2025-04-14</vt:lpwstr>
  </property>
  <property fmtid="{D5CDD505-2E9C-101B-9397-08002B2CF9AE}" pid="3" name="output">
    <vt:lpwstr/>
  </property>
</Properties>
</file>